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be402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84b9bbf-1e0b-47dc-a5ac-f3d98e37ddc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50:52Z</dcterms:created>
  <dcterms:modified xsi:type="dcterms:W3CDTF">2023-06-14T12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